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13F0" w:rsidRPr="005C47AD" w:rsidRDefault="00E95C3A" w:rsidP="00A813F0">
      <w:p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 w:rsidRPr="005C47AD"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</w:rPr>
        <w:t xml:space="preserve">TOPPERS PIZZA - </w:t>
      </w:r>
      <w:r w:rsidR="00310B7C" w:rsidRPr="005C47AD"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</w:rPr>
        <w:t>SUPPLEMENTAL HEATH AND</w:t>
      </w:r>
      <w:r w:rsidR="00A813F0" w:rsidRPr="005C47AD"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</w:rPr>
        <w:t xml:space="preserve"> SAFETY </w:t>
      </w:r>
      <w:r w:rsidR="005C47AD"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</w:rPr>
        <w:t>POLICIES 7/6/</w:t>
      </w:r>
      <w:r w:rsidR="004924B8" w:rsidRPr="005C47AD"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</w:rPr>
        <w:t>2020</w:t>
      </w:r>
    </w:p>
    <w:p w:rsidR="000D05A9" w:rsidRPr="005C47AD" w:rsidRDefault="000D05A9" w:rsidP="00A813F0">
      <w:pPr>
        <w:spacing w:after="240" w:line="240" w:lineRule="auto"/>
        <w:rPr>
          <w:rFonts w:ascii="Arial" w:eastAsia="Times New Roman" w:hAnsi="Arial" w:cs="Arial"/>
          <w:spacing w:val="-5"/>
          <w:sz w:val="24"/>
          <w:szCs w:val="24"/>
        </w:rPr>
      </w:pPr>
      <w:r w:rsidRPr="005C47AD">
        <w:rPr>
          <w:rFonts w:ascii="Arial" w:eastAsia="Times New Roman" w:hAnsi="Arial" w:cs="Arial"/>
          <w:spacing w:val="-5"/>
          <w:sz w:val="24"/>
          <w:szCs w:val="24"/>
        </w:rPr>
        <w:t xml:space="preserve">Food Delivery has been deemed an essential service, along with gas stations, pharmacies, grocery stores and other businesses.  </w:t>
      </w:r>
    </w:p>
    <w:p w:rsidR="00310B7C" w:rsidRPr="005C47AD" w:rsidRDefault="000D05A9" w:rsidP="00A813F0">
      <w:pPr>
        <w:spacing w:after="240" w:line="240" w:lineRule="auto"/>
        <w:rPr>
          <w:rFonts w:ascii="Arial" w:eastAsia="Times New Roman" w:hAnsi="Arial" w:cs="Arial"/>
          <w:spacing w:val="-5"/>
          <w:sz w:val="24"/>
          <w:szCs w:val="24"/>
        </w:rPr>
      </w:pPr>
      <w:r w:rsidRPr="005C47AD">
        <w:rPr>
          <w:rFonts w:ascii="Arial" w:eastAsia="Times New Roman" w:hAnsi="Arial" w:cs="Arial"/>
          <w:spacing w:val="-5"/>
          <w:sz w:val="24"/>
          <w:szCs w:val="24"/>
        </w:rPr>
        <w:t xml:space="preserve">To meet this expectation of serving our communities, while continuing to reduce the speed of the spread of the virus and protect team members, Toppers </w:t>
      </w:r>
      <w:r w:rsidR="00310B7C" w:rsidRPr="005C47AD">
        <w:rPr>
          <w:rFonts w:ascii="Arial" w:eastAsia="Times New Roman" w:hAnsi="Arial" w:cs="Arial"/>
          <w:spacing w:val="-5"/>
          <w:sz w:val="24"/>
          <w:szCs w:val="24"/>
        </w:rPr>
        <w:t xml:space="preserve">has implemented </w:t>
      </w:r>
      <w:r w:rsidRPr="005C47AD">
        <w:rPr>
          <w:rFonts w:ascii="Arial" w:eastAsia="Times New Roman" w:hAnsi="Arial" w:cs="Arial"/>
          <w:spacing w:val="-5"/>
          <w:sz w:val="24"/>
          <w:szCs w:val="24"/>
        </w:rPr>
        <w:t xml:space="preserve">the following policies.  We have developed these policies after review of guidelines offered by the CDC, OSHA, and various Public Health resources. </w:t>
      </w:r>
    </w:p>
    <w:p w:rsidR="00A813F0" w:rsidRPr="005C47AD" w:rsidRDefault="00B723E3" w:rsidP="00310B7C">
      <w:pPr>
        <w:spacing w:after="12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  <w:u w:val="single"/>
        </w:rPr>
      </w:pPr>
      <w:r w:rsidRPr="005C47AD"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  <w:t xml:space="preserve">Primary </w:t>
      </w:r>
      <w:r w:rsidR="000D05A9" w:rsidRPr="005C47AD"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  <w:t>Symptoms of COVID-19</w:t>
      </w:r>
    </w:p>
    <w:p w:rsidR="00A813F0" w:rsidRPr="005C47AD" w:rsidRDefault="000D05A9" w:rsidP="00310B7C">
      <w:pPr>
        <w:pStyle w:val="ListParagraph"/>
        <w:numPr>
          <w:ilvl w:val="0"/>
          <w:numId w:val="8"/>
        </w:numPr>
        <w:spacing w:after="12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 w:rsidRPr="005C47AD">
        <w:rPr>
          <w:rFonts w:ascii="Arial" w:eastAsia="Times New Roman" w:hAnsi="Arial" w:cs="Arial"/>
          <w:color w:val="333333"/>
          <w:spacing w:val="-5"/>
          <w:sz w:val="24"/>
          <w:szCs w:val="24"/>
        </w:rPr>
        <w:t xml:space="preserve">Fever of 100.4 degrees </w:t>
      </w:r>
      <w:proofErr w:type="spellStart"/>
      <w:r w:rsidRPr="005C47AD">
        <w:rPr>
          <w:rFonts w:ascii="Arial" w:eastAsia="Times New Roman" w:hAnsi="Arial" w:cs="Arial"/>
          <w:color w:val="333333"/>
          <w:spacing w:val="-5"/>
          <w:sz w:val="24"/>
          <w:szCs w:val="24"/>
        </w:rPr>
        <w:t>Farenheit</w:t>
      </w:r>
      <w:proofErr w:type="spellEnd"/>
      <w:r w:rsidRPr="005C47AD">
        <w:rPr>
          <w:rFonts w:ascii="Arial" w:eastAsia="Times New Roman" w:hAnsi="Arial" w:cs="Arial"/>
          <w:color w:val="333333"/>
          <w:spacing w:val="-5"/>
          <w:sz w:val="24"/>
          <w:szCs w:val="24"/>
        </w:rPr>
        <w:t xml:space="preserve"> or greater</w:t>
      </w:r>
      <w:r w:rsidR="005C47AD" w:rsidRPr="005C47AD">
        <w:rPr>
          <w:rFonts w:ascii="Arial" w:eastAsia="Times New Roman" w:hAnsi="Arial" w:cs="Arial"/>
          <w:color w:val="333333"/>
          <w:spacing w:val="-5"/>
          <w:sz w:val="24"/>
          <w:szCs w:val="24"/>
        </w:rPr>
        <w:t>, or chills</w:t>
      </w:r>
    </w:p>
    <w:p w:rsidR="000D05A9" w:rsidRPr="005C47AD" w:rsidRDefault="000D05A9" w:rsidP="000D05A9">
      <w:pPr>
        <w:pStyle w:val="ListParagraph"/>
        <w:numPr>
          <w:ilvl w:val="0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 w:rsidRPr="005C47AD">
        <w:rPr>
          <w:rFonts w:ascii="Arial" w:eastAsia="Times New Roman" w:hAnsi="Arial" w:cs="Arial"/>
          <w:color w:val="333333"/>
          <w:spacing w:val="-5"/>
          <w:sz w:val="24"/>
          <w:szCs w:val="24"/>
        </w:rPr>
        <w:t>Dry cough</w:t>
      </w:r>
    </w:p>
    <w:p w:rsidR="000D05A9" w:rsidRDefault="00310B7C" w:rsidP="000D05A9">
      <w:pPr>
        <w:pStyle w:val="ListParagraph"/>
        <w:numPr>
          <w:ilvl w:val="0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 w:rsidRPr="005C47AD">
        <w:rPr>
          <w:rFonts w:ascii="Arial" w:eastAsia="Times New Roman" w:hAnsi="Arial" w:cs="Arial"/>
          <w:color w:val="333333"/>
          <w:spacing w:val="-5"/>
          <w:sz w:val="24"/>
          <w:szCs w:val="24"/>
        </w:rPr>
        <w:t>Difficulty breathing or shortness of breath</w:t>
      </w:r>
    </w:p>
    <w:p w:rsidR="008C672B" w:rsidRDefault="008C672B" w:rsidP="000D05A9">
      <w:pPr>
        <w:pStyle w:val="ListParagraph"/>
        <w:numPr>
          <w:ilvl w:val="0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Fatigue</w:t>
      </w:r>
    </w:p>
    <w:p w:rsidR="008C672B" w:rsidRDefault="008C672B" w:rsidP="000D05A9">
      <w:pPr>
        <w:pStyle w:val="ListParagraph"/>
        <w:numPr>
          <w:ilvl w:val="0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Muscle/body aches</w:t>
      </w:r>
    </w:p>
    <w:p w:rsidR="008C672B" w:rsidRDefault="008C672B" w:rsidP="000D05A9">
      <w:pPr>
        <w:pStyle w:val="ListParagraph"/>
        <w:numPr>
          <w:ilvl w:val="0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Headache</w:t>
      </w:r>
    </w:p>
    <w:p w:rsidR="008C672B" w:rsidRDefault="008C672B" w:rsidP="000D05A9">
      <w:pPr>
        <w:pStyle w:val="ListParagraph"/>
        <w:numPr>
          <w:ilvl w:val="0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Sore throat</w:t>
      </w:r>
    </w:p>
    <w:p w:rsidR="008C672B" w:rsidRPr="005C47AD" w:rsidRDefault="008C672B" w:rsidP="000D05A9">
      <w:pPr>
        <w:pStyle w:val="ListParagraph"/>
        <w:numPr>
          <w:ilvl w:val="0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Congestion/runny nose</w:t>
      </w:r>
    </w:p>
    <w:p w:rsidR="005C47AD" w:rsidRPr="005C47AD" w:rsidRDefault="005C47AD" w:rsidP="000D05A9">
      <w:pPr>
        <w:pStyle w:val="ListParagraph"/>
        <w:numPr>
          <w:ilvl w:val="0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 w:rsidRPr="005C47AD">
        <w:rPr>
          <w:rFonts w:ascii="Arial" w:eastAsia="Times New Roman" w:hAnsi="Arial" w:cs="Arial"/>
          <w:color w:val="333333"/>
          <w:spacing w:val="-5"/>
          <w:sz w:val="24"/>
          <w:szCs w:val="24"/>
        </w:rPr>
        <w:t>Nausea/vomiting</w:t>
      </w:r>
    </w:p>
    <w:p w:rsidR="005C47AD" w:rsidRPr="005C47AD" w:rsidRDefault="005C47AD" w:rsidP="000D05A9">
      <w:pPr>
        <w:pStyle w:val="ListParagraph"/>
        <w:numPr>
          <w:ilvl w:val="0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 w:rsidRPr="005C47AD">
        <w:rPr>
          <w:rFonts w:ascii="Arial" w:eastAsia="Times New Roman" w:hAnsi="Arial" w:cs="Arial"/>
          <w:color w:val="333333"/>
          <w:spacing w:val="-5"/>
          <w:sz w:val="24"/>
          <w:szCs w:val="24"/>
        </w:rPr>
        <w:t xml:space="preserve">Diarrhea </w:t>
      </w:r>
    </w:p>
    <w:p w:rsidR="005C47AD" w:rsidRPr="005C47AD" w:rsidRDefault="008C672B" w:rsidP="000D05A9">
      <w:pPr>
        <w:pStyle w:val="ListParagraph"/>
        <w:numPr>
          <w:ilvl w:val="0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Recent l</w:t>
      </w:r>
      <w:r w:rsidR="005C47AD" w:rsidRPr="005C47AD">
        <w:rPr>
          <w:rFonts w:ascii="Arial" w:eastAsia="Times New Roman" w:hAnsi="Arial" w:cs="Arial"/>
          <w:color w:val="333333"/>
          <w:spacing w:val="-5"/>
          <w:sz w:val="24"/>
          <w:szCs w:val="24"/>
        </w:rPr>
        <w:t>oss of taste and/or smell</w:t>
      </w:r>
    </w:p>
    <w:p w:rsidR="00EC7844" w:rsidRDefault="00EC7844" w:rsidP="00310B7C">
      <w:pPr>
        <w:spacing w:after="120" w:line="240" w:lineRule="auto"/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</w:pPr>
    </w:p>
    <w:p w:rsidR="00B723E3" w:rsidRPr="005C47AD" w:rsidRDefault="00B723E3" w:rsidP="00310B7C">
      <w:pPr>
        <w:spacing w:after="12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  <w:u w:val="single"/>
        </w:rPr>
      </w:pPr>
      <w:r w:rsidRPr="005C47AD"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  <w:t>If someone appears or reports to have the Primary Symptoms above:</w:t>
      </w:r>
      <w:r w:rsidRPr="005C47AD">
        <w:rPr>
          <w:rFonts w:ascii="Arial" w:eastAsia="Times New Roman" w:hAnsi="Arial" w:cs="Arial"/>
          <w:color w:val="333333"/>
          <w:spacing w:val="-5"/>
          <w:sz w:val="24"/>
          <w:szCs w:val="24"/>
          <w:u w:val="single"/>
        </w:rPr>
        <w:t xml:space="preserve"> </w:t>
      </w:r>
    </w:p>
    <w:p w:rsidR="004D6FC9" w:rsidRDefault="008C672B" w:rsidP="008C672B">
      <w:pPr>
        <w:numPr>
          <w:ilvl w:val="0"/>
          <w:numId w:val="9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y must not work on the day they show or report symptoms</w:t>
      </w:r>
    </w:p>
    <w:p w:rsidR="008C672B" w:rsidRDefault="008C672B" w:rsidP="008C672B">
      <w:pPr>
        <w:numPr>
          <w:ilvl w:val="0"/>
          <w:numId w:val="9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reasonable determination must be made by the Team Member if the symptom(s) they have are potentially COVID-19.</w:t>
      </w:r>
    </w:p>
    <w:p w:rsidR="008C672B" w:rsidRDefault="008C672B" w:rsidP="008C672B">
      <w:pPr>
        <w:numPr>
          <w:ilvl w:val="1"/>
          <w:numId w:val="9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E.g. If a Team Member has sore muscles because they recently ran a half marathon, it could be determined that the symptoms are NOT likely COVID-19</w:t>
      </w:r>
    </w:p>
    <w:p w:rsidR="008C672B" w:rsidRDefault="008C672B" w:rsidP="008C672B">
      <w:pPr>
        <w:numPr>
          <w:ilvl w:val="0"/>
          <w:numId w:val="9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the Team Member or Manager determine the symptoms are potentially a result of COVID-19, the Team Member</w:t>
      </w:r>
      <w:r w:rsidR="00F56C5E">
        <w:rPr>
          <w:rFonts w:ascii="Arial" w:hAnsi="Arial" w:cs="Arial"/>
          <w:sz w:val="24"/>
          <w:szCs w:val="24"/>
        </w:rPr>
        <w:t xml:space="preserve"> must follow the</w:t>
      </w:r>
      <w:r w:rsidR="00323484">
        <w:rPr>
          <w:rFonts w:ascii="Arial" w:hAnsi="Arial" w:cs="Arial"/>
          <w:sz w:val="24"/>
          <w:szCs w:val="24"/>
        </w:rPr>
        <w:t xml:space="preserve"> “If Someone Has Been Diagnosed”</w:t>
      </w:r>
      <w:r w:rsidR="00F56C5E">
        <w:rPr>
          <w:rFonts w:ascii="Arial" w:hAnsi="Arial" w:cs="Arial"/>
          <w:sz w:val="24"/>
          <w:szCs w:val="24"/>
        </w:rPr>
        <w:t xml:space="preserve"> protocol below, and any Team Members potentially exposed must follow the</w:t>
      </w:r>
      <w:r w:rsidR="00323484">
        <w:rPr>
          <w:rFonts w:ascii="Arial" w:hAnsi="Arial" w:cs="Arial"/>
          <w:sz w:val="24"/>
          <w:szCs w:val="24"/>
        </w:rPr>
        <w:t xml:space="preserve"> “Potential Exposure to COVID-19”</w:t>
      </w:r>
      <w:r w:rsidR="00F56C5E">
        <w:rPr>
          <w:rFonts w:ascii="Arial" w:hAnsi="Arial" w:cs="Arial"/>
          <w:sz w:val="24"/>
          <w:szCs w:val="24"/>
        </w:rPr>
        <w:t xml:space="preserve"> protocol below.</w:t>
      </w:r>
    </w:p>
    <w:p w:rsidR="008E22CC" w:rsidRDefault="008E22CC" w:rsidP="008E22CC">
      <w:pPr>
        <w:rPr>
          <w:rFonts w:ascii="Arial" w:hAnsi="Arial" w:cs="Arial"/>
          <w:i/>
          <w:sz w:val="24"/>
          <w:szCs w:val="24"/>
        </w:rPr>
      </w:pPr>
    </w:p>
    <w:p w:rsidR="008E22CC" w:rsidRPr="008E22CC" w:rsidRDefault="008E22CC" w:rsidP="008E22CC">
      <w:pPr>
        <w:rPr>
          <w:rFonts w:ascii="Arial" w:hAnsi="Arial" w:cs="Arial"/>
          <w:i/>
          <w:sz w:val="24"/>
          <w:szCs w:val="24"/>
        </w:rPr>
      </w:pPr>
      <w:r w:rsidRPr="008E22CC">
        <w:rPr>
          <w:rFonts w:ascii="Arial" w:hAnsi="Arial" w:cs="Arial"/>
          <w:i/>
          <w:sz w:val="24"/>
          <w:szCs w:val="24"/>
        </w:rPr>
        <w:t>*A Team Member may return to work earlier if a doctor confirms the cause of a Team Member's symptoms are not COVID-19 related and releases the Team Member to return to work in writing.</w:t>
      </w:r>
    </w:p>
    <w:p w:rsidR="008C672B" w:rsidRDefault="008C672B" w:rsidP="008C672B">
      <w:pPr>
        <w:spacing w:after="120" w:line="240" w:lineRule="auto"/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</w:pPr>
    </w:p>
    <w:p w:rsidR="00EC7844" w:rsidRDefault="00EC7844" w:rsidP="008C672B">
      <w:pPr>
        <w:spacing w:after="120" w:line="240" w:lineRule="auto"/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</w:pPr>
    </w:p>
    <w:p w:rsidR="00323484" w:rsidRDefault="008C672B" w:rsidP="008C672B">
      <w:pPr>
        <w:spacing w:after="120" w:line="240" w:lineRule="auto"/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  <w:lastRenderedPageBreak/>
        <w:t>I</w:t>
      </w:r>
      <w:r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  <w:t>f someone has been diagnosed</w:t>
      </w:r>
      <w:r w:rsidR="00323484"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  <w:t>:</w:t>
      </w:r>
      <w:r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  <w:t xml:space="preserve"> </w:t>
      </w:r>
    </w:p>
    <w:p w:rsidR="00323484" w:rsidRPr="00323484" w:rsidRDefault="00323484" w:rsidP="00323484">
      <w:pPr>
        <w:pStyle w:val="ListParagraph"/>
        <w:numPr>
          <w:ilvl w:val="0"/>
          <w:numId w:val="10"/>
        </w:numPr>
        <w:spacing w:after="12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They must not come into work for any reason</w:t>
      </w:r>
    </w:p>
    <w:p w:rsidR="008C672B" w:rsidRPr="00323484" w:rsidRDefault="00323484" w:rsidP="00323484">
      <w:pPr>
        <w:pStyle w:val="ListParagraph"/>
        <w:numPr>
          <w:ilvl w:val="0"/>
          <w:numId w:val="10"/>
        </w:numPr>
        <w:spacing w:after="12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bCs/>
          <w:color w:val="333333"/>
          <w:spacing w:val="-5"/>
          <w:sz w:val="24"/>
          <w:szCs w:val="24"/>
        </w:rPr>
        <w:t>T</w:t>
      </w:r>
      <w:r w:rsidR="008C672B" w:rsidRPr="00323484">
        <w:rPr>
          <w:rFonts w:ascii="Arial" w:eastAsia="Times New Roman" w:hAnsi="Arial" w:cs="Arial"/>
          <w:bCs/>
          <w:color w:val="333333"/>
          <w:spacing w:val="-5"/>
          <w:sz w:val="24"/>
          <w:szCs w:val="24"/>
        </w:rPr>
        <w:t>hey may return to work when the following are met:</w:t>
      </w:r>
      <w:r w:rsidR="008C672B" w:rsidRPr="00323484">
        <w:rPr>
          <w:rFonts w:ascii="Arial" w:eastAsia="Times New Roman" w:hAnsi="Arial" w:cs="Arial"/>
          <w:color w:val="333333"/>
          <w:spacing w:val="-5"/>
          <w:sz w:val="24"/>
          <w:szCs w:val="24"/>
        </w:rPr>
        <w:t xml:space="preserve"> </w:t>
      </w:r>
    </w:p>
    <w:p w:rsidR="008C672B" w:rsidRPr="005C47AD" w:rsidRDefault="008C672B" w:rsidP="00323484">
      <w:pPr>
        <w:numPr>
          <w:ilvl w:val="1"/>
          <w:numId w:val="9"/>
        </w:numPr>
        <w:spacing w:after="0"/>
        <w:rPr>
          <w:rFonts w:ascii="Arial" w:hAnsi="Arial" w:cs="Arial"/>
          <w:sz w:val="24"/>
          <w:szCs w:val="24"/>
        </w:rPr>
      </w:pPr>
      <w:r w:rsidRPr="005C47AD">
        <w:rPr>
          <w:rFonts w:ascii="Arial" w:hAnsi="Arial" w:cs="Arial"/>
          <w:sz w:val="24"/>
          <w:szCs w:val="24"/>
        </w:rPr>
        <w:t>They have had no fever for at least three (3) days without taking medication to reduce fever during that time; AND</w:t>
      </w:r>
    </w:p>
    <w:p w:rsidR="008C672B" w:rsidRPr="005C47AD" w:rsidRDefault="008C672B" w:rsidP="00323484">
      <w:pPr>
        <w:numPr>
          <w:ilvl w:val="1"/>
          <w:numId w:val="9"/>
        </w:numPr>
        <w:spacing w:after="0"/>
        <w:rPr>
          <w:rFonts w:ascii="Arial" w:hAnsi="Arial" w:cs="Arial"/>
          <w:sz w:val="24"/>
          <w:szCs w:val="24"/>
        </w:rPr>
      </w:pPr>
      <w:r w:rsidRPr="005C47AD">
        <w:rPr>
          <w:rFonts w:ascii="Arial" w:hAnsi="Arial" w:cs="Arial"/>
          <w:sz w:val="24"/>
          <w:szCs w:val="24"/>
        </w:rPr>
        <w:t xml:space="preserve">Any respiratory symptoms have improved; </w:t>
      </w:r>
      <w:r>
        <w:rPr>
          <w:rFonts w:ascii="Arial" w:hAnsi="Arial" w:cs="Arial"/>
          <w:sz w:val="24"/>
          <w:szCs w:val="24"/>
        </w:rPr>
        <w:t>AND</w:t>
      </w:r>
    </w:p>
    <w:p w:rsidR="008C672B" w:rsidRPr="005C47AD" w:rsidRDefault="008C672B" w:rsidP="00323484">
      <w:pPr>
        <w:numPr>
          <w:ilvl w:val="1"/>
          <w:numId w:val="9"/>
        </w:numPr>
        <w:spacing w:after="0"/>
        <w:rPr>
          <w:rFonts w:ascii="Arial" w:hAnsi="Arial" w:cs="Arial"/>
          <w:sz w:val="24"/>
          <w:szCs w:val="24"/>
        </w:rPr>
      </w:pPr>
      <w:r w:rsidRPr="005C47AD">
        <w:rPr>
          <w:rFonts w:ascii="Arial" w:hAnsi="Arial" w:cs="Arial"/>
          <w:sz w:val="24"/>
          <w:szCs w:val="24"/>
        </w:rPr>
        <w:t>Any other COVID-19 related symptoms</w:t>
      </w:r>
      <w:r>
        <w:rPr>
          <w:rFonts w:ascii="Arial" w:hAnsi="Arial" w:cs="Arial"/>
          <w:sz w:val="24"/>
          <w:szCs w:val="24"/>
        </w:rPr>
        <w:t xml:space="preserve"> have improved</w:t>
      </w:r>
      <w:r w:rsidRPr="005C47AD">
        <w:rPr>
          <w:rFonts w:ascii="Arial" w:hAnsi="Arial" w:cs="Arial"/>
          <w:sz w:val="24"/>
          <w:szCs w:val="24"/>
        </w:rPr>
        <w:t>; AND</w:t>
      </w:r>
    </w:p>
    <w:p w:rsidR="008C672B" w:rsidRDefault="008C672B" w:rsidP="00323484">
      <w:pPr>
        <w:numPr>
          <w:ilvl w:val="1"/>
          <w:numId w:val="9"/>
        </w:numPr>
        <w:spacing w:after="0"/>
        <w:rPr>
          <w:rFonts w:ascii="Arial" w:hAnsi="Arial" w:cs="Arial"/>
          <w:sz w:val="24"/>
          <w:szCs w:val="24"/>
        </w:rPr>
      </w:pPr>
      <w:r w:rsidRPr="005C47AD">
        <w:rPr>
          <w:rFonts w:ascii="Arial" w:hAnsi="Arial" w:cs="Arial"/>
          <w:sz w:val="24"/>
          <w:szCs w:val="24"/>
        </w:rPr>
        <w:t>At least ten (10) days have passed since the symptoms began.</w:t>
      </w:r>
    </w:p>
    <w:p w:rsidR="008C672B" w:rsidRDefault="008C672B" w:rsidP="008C672B">
      <w:pPr>
        <w:rPr>
          <w:rFonts w:ascii="Arial" w:hAnsi="Arial" w:cs="Arial"/>
          <w:i/>
          <w:sz w:val="24"/>
          <w:szCs w:val="24"/>
        </w:rPr>
      </w:pPr>
    </w:p>
    <w:p w:rsidR="008C672B" w:rsidRPr="008C672B" w:rsidRDefault="008C672B" w:rsidP="008C672B">
      <w:pPr>
        <w:rPr>
          <w:rFonts w:ascii="Arial" w:hAnsi="Arial" w:cs="Arial"/>
          <w:i/>
          <w:sz w:val="24"/>
          <w:szCs w:val="24"/>
        </w:rPr>
      </w:pPr>
      <w:r w:rsidRPr="008C672B">
        <w:rPr>
          <w:rFonts w:ascii="Arial" w:hAnsi="Arial" w:cs="Arial"/>
          <w:i/>
          <w:sz w:val="24"/>
          <w:szCs w:val="24"/>
        </w:rPr>
        <w:t>*A Team Member may return to work earlier if a doctor confirms the cause of a Team Member's symptoms are not COVID-19 related and releases the Team Member to return to work in writing.</w:t>
      </w:r>
    </w:p>
    <w:p w:rsidR="00EC7844" w:rsidRDefault="00EC7844" w:rsidP="00310B7C">
      <w:pPr>
        <w:spacing w:after="120" w:line="240" w:lineRule="auto"/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</w:pPr>
    </w:p>
    <w:p w:rsidR="00B723E3" w:rsidRPr="005C47AD" w:rsidRDefault="00323484" w:rsidP="00310B7C">
      <w:pPr>
        <w:spacing w:after="12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  <w:t>Potential Exposure to COVID-19</w:t>
      </w:r>
      <w:r w:rsidR="00B723E3" w:rsidRPr="005C47AD">
        <w:rPr>
          <w:rFonts w:ascii="Arial" w:eastAsia="Times New Roman" w:hAnsi="Arial" w:cs="Arial"/>
          <w:b/>
          <w:bCs/>
          <w:color w:val="333333"/>
          <w:spacing w:val="-5"/>
          <w:sz w:val="24"/>
          <w:szCs w:val="24"/>
          <w:u w:val="single"/>
        </w:rPr>
        <w:t>:</w:t>
      </w:r>
      <w:r w:rsidR="00B723E3" w:rsidRPr="005C47AD">
        <w:rPr>
          <w:rFonts w:ascii="Arial" w:eastAsia="Times New Roman" w:hAnsi="Arial" w:cs="Arial"/>
          <w:color w:val="333333"/>
          <w:spacing w:val="-5"/>
          <w:sz w:val="24"/>
          <w:szCs w:val="24"/>
          <w:u w:val="single"/>
        </w:rPr>
        <w:t xml:space="preserve"> </w:t>
      </w:r>
    </w:p>
    <w:p w:rsidR="008E22CC" w:rsidRDefault="008E22CC" w:rsidP="008E22CC">
      <w:pPr>
        <w:pStyle w:val="ListParagraph"/>
        <w:numPr>
          <w:ilvl w:val="0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 w:rsidRPr="005C47AD">
        <w:rPr>
          <w:rFonts w:ascii="Arial" w:eastAsia="Times New Roman" w:hAnsi="Arial" w:cs="Arial"/>
          <w:color w:val="333333"/>
          <w:spacing w:val="-5"/>
          <w:sz w:val="24"/>
          <w:szCs w:val="24"/>
        </w:rPr>
        <w:t>Notify Toppers Pizza, Inc. immediately</w:t>
      </w:r>
    </w:p>
    <w:p w:rsidR="00B723E3" w:rsidRDefault="00B723E3" w:rsidP="00310B7C">
      <w:pPr>
        <w:pStyle w:val="ListParagraph"/>
        <w:numPr>
          <w:ilvl w:val="0"/>
          <w:numId w:val="8"/>
        </w:numPr>
        <w:spacing w:after="12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 w:rsidRPr="005C47AD">
        <w:rPr>
          <w:rFonts w:ascii="Arial" w:eastAsia="Times New Roman" w:hAnsi="Arial" w:cs="Arial"/>
          <w:color w:val="333333"/>
          <w:spacing w:val="-5"/>
          <w:sz w:val="24"/>
          <w:szCs w:val="24"/>
        </w:rPr>
        <w:t>The store must be thoroughly cleaned and sanitized</w:t>
      </w:r>
    </w:p>
    <w:p w:rsidR="008E22CC" w:rsidRDefault="008E22CC" w:rsidP="008E22CC">
      <w:pPr>
        <w:pStyle w:val="ListParagraph"/>
        <w:numPr>
          <w:ilvl w:val="1"/>
          <w:numId w:val="8"/>
        </w:numPr>
        <w:spacing w:after="12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 xml:space="preserve">Closing cleaning procedures are considered sufficient cleaning and sanitizing practices. </w:t>
      </w:r>
    </w:p>
    <w:p w:rsidR="008E22CC" w:rsidRPr="005C47AD" w:rsidRDefault="008E22CC" w:rsidP="008E22CC">
      <w:pPr>
        <w:pStyle w:val="ListParagraph"/>
        <w:numPr>
          <w:ilvl w:val="1"/>
          <w:numId w:val="8"/>
        </w:numPr>
        <w:spacing w:after="12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Depending on the situation, the store may need to be temporarily closed for cleaning/sanitizing</w:t>
      </w:r>
    </w:p>
    <w:p w:rsidR="008E22CC" w:rsidRDefault="008E22CC" w:rsidP="00B723E3">
      <w:pPr>
        <w:pStyle w:val="ListParagraph"/>
        <w:numPr>
          <w:ilvl w:val="0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Protocol regarding other Team Members:</w:t>
      </w:r>
    </w:p>
    <w:p w:rsidR="008E22CC" w:rsidRDefault="008E22CC" w:rsidP="008E22CC">
      <w:pPr>
        <w:pStyle w:val="ListParagraph"/>
        <w:numPr>
          <w:ilvl w:val="1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Team Members are permitted to continue working following potential exposure to COVID-19, provided they remain asymptomatic and additional precautions are implemented to protect them and the community.</w:t>
      </w:r>
    </w:p>
    <w:p w:rsidR="008E22CC" w:rsidRPr="008E22CC" w:rsidRDefault="008E22CC" w:rsidP="008E22CC">
      <w:pPr>
        <w:spacing w:after="240" w:line="240" w:lineRule="auto"/>
        <w:ind w:left="1080"/>
        <w:rPr>
          <w:rFonts w:ascii="Arial" w:eastAsia="Times New Roman" w:hAnsi="Arial" w:cs="Arial"/>
          <w:i/>
          <w:color w:val="333333"/>
          <w:spacing w:val="-5"/>
          <w:sz w:val="24"/>
          <w:szCs w:val="24"/>
        </w:rPr>
      </w:pPr>
      <w:r w:rsidRPr="008E22CC">
        <w:rPr>
          <w:rFonts w:ascii="Arial" w:eastAsia="Times New Roman" w:hAnsi="Arial" w:cs="Arial"/>
          <w:i/>
          <w:color w:val="333333"/>
          <w:spacing w:val="-5"/>
          <w:sz w:val="24"/>
          <w:szCs w:val="24"/>
        </w:rPr>
        <w:t>*Potential exposure means being in household contact or having close contact within 6 ft. of someone who has confirmed or suspected COVID-19.  The exposure timeframe includes 48 hours prior to the individual showing symptoms.</w:t>
      </w:r>
    </w:p>
    <w:p w:rsidR="00345A22" w:rsidRDefault="008E22CC" w:rsidP="008E22CC">
      <w:pPr>
        <w:pStyle w:val="ListParagraph"/>
        <w:numPr>
          <w:ilvl w:val="1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 w:rsidRPr="00345A22">
        <w:rPr>
          <w:rFonts w:ascii="Arial" w:eastAsia="Times New Roman" w:hAnsi="Arial" w:cs="Arial"/>
          <w:b/>
          <w:color w:val="333333"/>
          <w:spacing w:val="-5"/>
          <w:sz w:val="24"/>
          <w:szCs w:val="24"/>
        </w:rPr>
        <w:t>Contact tracing</w:t>
      </w: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 xml:space="preserve">: Determine which Team Members had potential exposure </w:t>
      </w:r>
      <w:r w:rsidR="00345A22">
        <w:rPr>
          <w:rFonts w:ascii="Arial" w:eastAsia="Times New Roman" w:hAnsi="Arial" w:cs="Arial"/>
          <w:color w:val="333333"/>
          <w:spacing w:val="-5"/>
          <w:sz w:val="24"/>
          <w:szCs w:val="24"/>
        </w:rPr>
        <w:t>to</w:t>
      </w: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 xml:space="preserve"> the Team Member who was diagnosed/likely to have COVID-19. </w:t>
      </w:r>
      <w:r w:rsidR="00345A22">
        <w:rPr>
          <w:rFonts w:ascii="Arial" w:eastAsia="Times New Roman" w:hAnsi="Arial" w:cs="Arial"/>
          <w:color w:val="333333"/>
          <w:spacing w:val="-5"/>
          <w:sz w:val="24"/>
          <w:szCs w:val="24"/>
        </w:rPr>
        <w:t xml:space="preserve">Timeframe is </w:t>
      </w: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 xml:space="preserve">48 hours before </w:t>
      </w:r>
      <w:r w:rsidR="00345A22">
        <w:rPr>
          <w:rFonts w:ascii="Arial" w:eastAsia="Times New Roman" w:hAnsi="Arial" w:cs="Arial"/>
          <w:color w:val="333333"/>
          <w:spacing w:val="-5"/>
          <w:sz w:val="24"/>
          <w:szCs w:val="24"/>
        </w:rPr>
        <w:t>that Team Member</w:t>
      </w: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 xml:space="preserve"> showed symptoms</w:t>
      </w:r>
      <w:r w:rsidR="00345A22">
        <w:rPr>
          <w:rFonts w:ascii="Arial" w:eastAsia="Times New Roman" w:hAnsi="Arial" w:cs="Arial"/>
          <w:color w:val="333333"/>
          <w:spacing w:val="-5"/>
          <w:sz w:val="24"/>
          <w:szCs w:val="24"/>
        </w:rPr>
        <w:t xml:space="preserve"> through the most current exposure points at work or outside of work.</w:t>
      </w:r>
    </w:p>
    <w:p w:rsidR="00345A22" w:rsidRDefault="00B23BAB" w:rsidP="008E22CC">
      <w:pPr>
        <w:pStyle w:val="ListParagraph"/>
        <w:numPr>
          <w:ilvl w:val="1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Notify Team Members of their possible exposure to COVID-19, but maintain the confidentiality of the Team Member who tested positive</w:t>
      </w:r>
      <w:r w:rsidR="00345A22">
        <w:rPr>
          <w:rFonts w:ascii="Arial" w:eastAsia="Times New Roman" w:hAnsi="Arial" w:cs="Arial"/>
          <w:color w:val="333333"/>
          <w:spacing w:val="-5"/>
          <w:sz w:val="24"/>
          <w:szCs w:val="24"/>
        </w:rPr>
        <w:t>/likely has the virus</w:t>
      </w:r>
    </w:p>
    <w:p w:rsidR="00345A22" w:rsidRDefault="00345A22" w:rsidP="008E22CC">
      <w:pPr>
        <w:pStyle w:val="ListParagraph"/>
        <w:numPr>
          <w:ilvl w:val="1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 w:rsidRPr="00345A22">
        <w:rPr>
          <w:rFonts w:ascii="Arial" w:eastAsia="Times New Roman" w:hAnsi="Arial" w:cs="Arial"/>
          <w:b/>
          <w:color w:val="333333"/>
          <w:spacing w:val="-5"/>
          <w:sz w:val="24"/>
          <w:szCs w:val="24"/>
        </w:rPr>
        <w:t>Additional Precautions</w:t>
      </w: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: All potentially exposed Team Members must adhere to additional precautions:</w:t>
      </w:r>
    </w:p>
    <w:p w:rsidR="00345A22" w:rsidRDefault="00345A22" w:rsidP="00345A22">
      <w:pPr>
        <w:pStyle w:val="ListParagraph"/>
        <w:numPr>
          <w:ilvl w:val="2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Pre-screen for symptoms, using the Team Member Wellness Check</w:t>
      </w:r>
    </w:p>
    <w:p w:rsidR="00345A22" w:rsidRDefault="00345A22" w:rsidP="00345A22">
      <w:pPr>
        <w:pStyle w:val="ListParagraph"/>
        <w:numPr>
          <w:ilvl w:val="2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Wear a mask at all times while working</w:t>
      </w:r>
    </w:p>
    <w:p w:rsidR="00345A22" w:rsidRDefault="00345A22" w:rsidP="00345A22">
      <w:pPr>
        <w:pStyle w:val="ListParagraph"/>
        <w:numPr>
          <w:ilvl w:val="2"/>
          <w:numId w:val="8"/>
        </w:numPr>
        <w:spacing w:after="240" w:line="240" w:lineRule="auto"/>
        <w:rPr>
          <w:rFonts w:ascii="Arial" w:eastAsia="Times New Roman" w:hAnsi="Arial" w:cs="Arial"/>
          <w:color w:val="333333"/>
          <w:spacing w:val="-5"/>
          <w:sz w:val="24"/>
          <w:szCs w:val="24"/>
        </w:rPr>
      </w:pPr>
      <w:r>
        <w:rPr>
          <w:rFonts w:ascii="Arial" w:eastAsia="Times New Roman" w:hAnsi="Arial" w:cs="Arial"/>
          <w:color w:val="333333"/>
          <w:spacing w:val="-5"/>
          <w:sz w:val="24"/>
          <w:szCs w:val="24"/>
        </w:rPr>
        <w:t>Social distance: Stay 6 ft. away from other Team Members</w:t>
      </w:r>
    </w:p>
    <w:p w:rsidR="00310B7C" w:rsidRPr="00323484" w:rsidRDefault="00345A22" w:rsidP="00D677FE">
      <w:pPr>
        <w:pStyle w:val="ListParagraph"/>
        <w:numPr>
          <w:ilvl w:val="2"/>
          <w:numId w:val="8"/>
        </w:numPr>
        <w:spacing w:after="120" w:line="240" w:lineRule="auto"/>
        <w:rPr>
          <w:rFonts w:ascii="Helvetica" w:eastAsia="Times New Roman" w:hAnsi="Helvetica" w:cs="Helvetica"/>
          <w:color w:val="333333"/>
          <w:spacing w:val="-5"/>
          <w:sz w:val="27"/>
          <w:szCs w:val="27"/>
        </w:rPr>
      </w:pPr>
      <w:r w:rsidRPr="00323484">
        <w:rPr>
          <w:rFonts w:ascii="Arial" w:eastAsia="Times New Roman" w:hAnsi="Arial" w:cs="Arial"/>
          <w:color w:val="333333"/>
          <w:spacing w:val="-5"/>
          <w:sz w:val="24"/>
          <w:szCs w:val="24"/>
        </w:rPr>
        <w:t>Disinfect and clean work spaces – Toppers Sanitization Checklist and Closing Checklist</w:t>
      </w:r>
      <w:r w:rsidR="008E22CC" w:rsidRPr="00323484">
        <w:rPr>
          <w:rFonts w:ascii="Arial" w:eastAsia="Times New Roman" w:hAnsi="Arial" w:cs="Arial"/>
          <w:color w:val="333333"/>
          <w:spacing w:val="-5"/>
          <w:sz w:val="24"/>
          <w:szCs w:val="24"/>
        </w:rPr>
        <w:t xml:space="preserve"> </w:t>
      </w:r>
      <w:bookmarkStart w:id="0" w:name="_GoBack"/>
      <w:bookmarkEnd w:id="0"/>
    </w:p>
    <w:sectPr w:rsidR="00310B7C" w:rsidRPr="003234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360F55"/>
    <w:multiLevelType w:val="multilevel"/>
    <w:tmpl w:val="AFD88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27A7FA0"/>
    <w:multiLevelType w:val="hybridMultilevel"/>
    <w:tmpl w:val="C354E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4C09BA"/>
    <w:multiLevelType w:val="multilevel"/>
    <w:tmpl w:val="86DC4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DBA2FB3"/>
    <w:multiLevelType w:val="multilevel"/>
    <w:tmpl w:val="48AC6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DD87D98"/>
    <w:multiLevelType w:val="hybridMultilevel"/>
    <w:tmpl w:val="F7DAE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B41A30"/>
    <w:multiLevelType w:val="multilevel"/>
    <w:tmpl w:val="C74EA10A"/>
    <w:lvl w:ilvl="0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590"/>
        </w:tabs>
        <w:ind w:left="159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10"/>
        </w:tabs>
        <w:ind w:left="231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30"/>
        </w:tabs>
        <w:ind w:left="303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50"/>
        </w:tabs>
        <w:ind w:left="375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70"/>
        </w:tabs>
        <w:ind w:left="447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90"/>
        </w:tabs>
        <w:ind w:left="519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10"/>
        </w:tabs>
        <w:ind w:left="591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30"/>
        </w:tabs>
        <w:ind w:left="6630" w:hanging="360"/>
      </w:pPr>
      <w:rPr>
        <w:rFonts w:ascii="Wingdings" w:hAnsi="Wingdings" w:hint="default"/>
        <w:sz w:val="20"/>
      </w:rPr>
    </w:lvl>
  </w:abstractNum>
  <w:abstractNum w:abstractNumId="6">
    <w:nsid w:val="5AD86846"/>
    <w:multiLevelType w:val="multilevel"/>
    <w:tmpl w:val="2BB40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CE914ED"/>
    <w:multiLevelType w:val="multilevel"/>
    <w:tmpl w:val="094E6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DFB1560"/>
    <w:multiLevelType w:val="hybridMultilevel"/>
    <w:tmpl w:val="9676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087308D"/>
    <w:multiLevelType w:val="multilevel"/>
    <w:tmpl w:val="8612E30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0"/>
  </w:num>
  <w:num w:numId="5">
    <w:abstractNumId w:val="6"/>
  </w:num>
  <w:num w:numId="6">
    <w:abstractNumId w:val="5"/>
  </w:num>
  <w:num w:numId="7">
    <w:abstractNumId w:val="1"/>
  </w:num>
  <w:num w:numId="8">
    <w:abstractNumId w:val="4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E0NTe3MDcxNDJU0lEKTi0uzszPAykwrAUALapa1CwAAAA="/>
  </w:docVars>
  <w:rsids>
    <w:rsidRoot w:val="00A813F0"/>
    <w:rsid w:val="00002173"/>
    <w:rsid w:val="000D05A9"/>
    <w:rsid w:val="00117262"/>
    <w:rsid w:val="00310B7C"/>
    <w:rsid w:val="00323484"/>
    <w:rsid w:val="00345A22"/>
    <w:rsid w:val="003F08B4"/>
    <w:rsid w:val="004924B8"/>
    <w:rsid w:val="004D6FC9"/>
    <w:rsid w:val="005C47AD"/>
    <w:rsid w:val="0061776F"/>
    <w:rsid w:val="007455A1"/>
    <w:rsid w:val="00826F2B"/>
    <w:rsid w:val="008C672B"/>
    <w:rsid w:val="008E22CC"/>
    <w:rsid w:val="00A813F0"/>
    <w:rsid w:val="00B23BAB"/>
    <w:rsid w:val="00B63AD6"/>
    <w:rsid w:val="00B723E3"/>
    <w:rsid w:val="00D677FE"/>
    <w:rsid w:val="00E95C3A"/>
    <w:rsid w:val="00EC7844"/>
    <w:rsid w:val="00F5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05A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05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84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 Gittrich</dc:creator>
  <cp:lastModifiedBy>Matt Martin</cp:lastModifiedBy>
  <cp:revision>10</cp:revision>
  <dcterms:created xsi:type="dcterms:W3CDTF">2020-07-06T19:31:00Z</dcterms:created>
  <dcterms:modified xsi:type="dcterms:W3CDTF">2020-07-07T15:52:00Z</dcterms:modified>
</cp:coreProperties>
</file>